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0C3FE" w14:textId="40925533" w:rsidR="00291C5D" w:rsidRDefault="00291C5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AFF012" wp14:editId="48DB5CD2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4003040" cy="612140"/>
                <wp:effectExtent l="0" t="0" r="0" b="381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3040" cy="612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D97A94" w14:textId="5FA8A22A" w:rsidR="00291C5D" w:rsidRPr="00466107" w:rsidRDefault="00291C5D" w:rsidP="00291C5D">
                            <w:pPr>
                              <w:jc w:val="center"/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66107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. James Catholic Church</w:t>
                            </w:r>
                            <w:r w:rsidR="00546A75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D10D4E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5</w:t>
                            </w:r>
                            <w:r w:rsidRPr="00466107">
                              <w:rPr>
                                <w:color w:val="4472C4" w:themeColor="accent1"/>
                                <w:sz w:val="28"/>
                                <w:szCs w:val="2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year Pastoral Plan -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AFF01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315.2pt;height:48.2pt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" filled="f" stroked="f">
                <v:textbox style="mso-fit-shape-to-text:t">
                  <w:txbxContent>
                    <w:p w14:paraId="3CD97A94" w14:textId="5FA8A22A" w:rsidR="00291C5D" w:rsidRPr="00466107" w:rsidRDefault="00291C5D" w:rsidP="00291C5D">
                      <w:pPr>
                        <w:jc w:val="center"/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66107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. James Catholic Church</w:t>
                      </w:r>
                      <w:r w:rsidR="00546A75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D10D4E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5</w:t>
                      </w:r>
                      <w:r w:rsidRPr="00466107">
                        <w:rPr>
                          <w:color w:val="4472C4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-year Pastoral Plan - 202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D5EBB41" w14:textId="28344E27" w:rsidR="00291C5D" w:rsidRDefault="00291C5D"/>
    <w:p w14:paraId="6A4F459D" w14:textId="422DCC20" w:rsidR="0078456E" w:rsidRDefault="00291C5D">
      <w:pPr>
        <w:rPr>
          <w:b/>
          <w:bCs/>
        </w:rPr>
      </w:pPr>
      <w:bookmarkStart w:id="0" w:name="_Hlk74301685"/>
      <w:r>
        <w:rPr>
          <w:b/>
          <w:bCs/>
        </w:rPr>
        <w:t xml:space="preserve">Section of Pastoral Plan:  </w:t>
      </w:r>
      <w:bookmarkStart w:id="1" w:name="_Hlk74301630"/>
      <w:sdt>
        <w:sdtPr>
          <w:rPr>
            <w:b/>
            <w:bCs/>
          </w:rPr>
          <w:id w:val="-376710401"/>
          <w:placeholder>
            <w:docPart w:val="DefaultPlaceholder_-1854013438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D10D4E">
            <w:rPr>
              <w:b/>
              <w:bCs/>
            </w:rPr>
            <w:t>Religious Education</w:t>
          </w:r>
        </w:sdtContent>
      </w:sdt>
      <w:bookmarkEnd w:id="1"/>
    </w:p>
    <w:bookmarkEnd w:id="0"/>
    <w:p w14:paraId="50B6C194" w14:textId="06943B0E" w:rsidR="00291C5D" w:rsidRDefault="00291C5D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871042000"/>
          <w:placeholder>
            <w:docPart w:val="AF87FC6D7C27480290AAA17C97745CC7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D10D4E">
            <w:rPr>
              <w:b/>
              <w:bCs/>
            </w:rPr>
            <w:t>1</w:t>
          </w:r>
        </w:sdtContent>
      </w:sdt>
    </w:p>
    <w:p w14:paraId="3B1F75EA" w14:textId="01DF6924" w:rsidR="00291C5D" w:rsidRDefault="00291C5D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85251758"/>
          <w:placeholder>
            <w:docPart w:val="DefaultPlaceholder_-1854013440"/>
          </w:placeholder>
        </w:sdtPr>
        <w:sdtEndPr/>
        <w:sdtContent>
          <w:r w:rsidR="00D10D4E">
            <w:rPr>
              <w:b/>
              <w:bCs/>
            </w:rPr>
            <w:t>Enrollment</w:t>
          </w:r>
        </w:sdtContent>
      </w:sdt>
    </w:p>
    <w:p w14:paraId="76A2A3DF" w14:textId="77777777" w:rsidR="004F377F" w:rsidRDefault="004F377F">
      <w:pPr>
        <w:rPr>
          <w:b/>
          <w:bCs/>
        </w:rPr>
      </w:pPr>
    </w:p>
    <w:p w14:paraId="6FE81591" w14:textId="0B8F6957" w:rsidR="00291C5D" w:rsidRDefault="00291C5D" w:rsidP="0022125F">
      <w:pPr>
        <w:rPr>
          <w:b/>
          <w:bCs/>
        </w:rPr>
      </w:pPr>
      <w:r>
        <w:rPr>
          <w:b/>
          <w:bCs/>
        </w:rPr>
        <w:t>Objective</w:t>
      </w:r>
      <w:r w:rsidR="00C00852">
        <w:rPr>
          <w:b/>
          <w:bCs/>
        </w:rPr>
        <w:t xml:space="preserve">: </w:t>
      </w:r>
      <w:sdt>
        <w:sdtPr>
          <w:rPr>
            <w:b/>
            <w:bCs/>
          </w:rPr>
          <w:id w:val="416064795"/>
          <w:placeholder>
            <w:docPart w:val="DefaultPlaceholder_-1854013440"/>
          </w:placeholder>
        </w:sdtPr>
        <w:sdtEndPr/>
        <w:sdtContent>
          <w:r w:rsidR="00D10D4E">
            <w:rPr>
              <w:b/>
              <w:bCs/>
            </w:rPr>
            <w:t>Getting the word out:  The biggest part of having the families enroll is the notices and word of mouth.  We do give the families enough time to register, but there are quit a few that wait</w:t>
          </w:r>
          <w:r w:rsidR="00970A8D">
            <w:rPr>
              <w:b/>
              <w:bCs/>
            </w:rPr>
            <w:t xml:space="preserve"> un</w:t>
          </w:r>
          <w:r w:rsidR="00D10D4E">
            <w:rPr>
              <w:b/>
              <w:bCs/>
            </w:rPr>
            <w:t xml:space="preserve">til the day of to register.  </w:t>
          </w:r>
          <w:r w:rsidR="00D10D4E">
            <w:rPr>
              <w:b/>
              <w:bCs/>
            </w:rPr>
            <w:tab/>
          </w:r>
        </w:sdtContent>
      </w:sdt>
    </w:p>
    <w:p w14:paraId="08B85C4B" w14:textId="1F76301F" w:rsidR="00291C5D" w:rsidRDefault="00291C5D" w:rsidP="0022125F">
      <w:pPr>
        <w:rPr>
          <w:b/>
          <w:bCs/>
        </w:rPr>
      </w:pPr>
      <w:r>
        <w:rPr>
          <w:b/>
          <w:bCs/>
        </w:rPr>
        <w:t>Target Date:</w:t>
      </w:r>
      <w:r w:rsidR="00C00852">
        <w:rPr>
          <w:b/>
          <w:bCs/>
        </w:rPr>
        <w:t xml:space="preserve"> </w:t>
      </w:r>
      <w:sdt>
        <w:sdtPr>
          <w:rPr>
            <w:b/>
            <w:bCs/>
          </w:rPr>
          <w:id w:val="-1830051899"/>
          <w:placeholder>
            <w:docPart w:val="DefaultPlaceholder_-1854013437"/>
          </w:placeholder>
          <w:date w:fullDate="2022-06-04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D10D4E">
            <w:rPr>
              <w:b/>
              <w:bCs/>
            </w:rPr>
            <w:t>6/4/2022</w:t>
          </w:r>
        </w:sdtContent>
      </w:sdt>
    </w:p>
    <w:p w14:paraId="51518C1A" w14:textId="6E10DEB8" w:rsidR="00466107" w:rsidRDefault="00466107" w:rsidP="0022125F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141776113"/>
          <w:placeholder>
            <w:docPart w:val="D34CDC49DFCC4ACFB3EF355C32499B40"/>
          </w:placeholder>
        </w:sdtPr>
        <w:sdtEndPr/>
        <w:sdtContent>
          <w:r w:rsidR="00D10D4E">
            <w:rPr>
              <w:b/>
              <w:bCs/>
            </w:rPr>
            <w:t>Speaking at the masses:  Speak up the importance of attending Children’s Faith Formation Classes</w:t>
          </w:r>
        </w:sdtContent>
      </w:sdt>
    </w:p>
    <w:p w14:paraId="4078B057" w14:textId="77CE9E92" w:rsidR="00466107" w:rsidRDefault="00466107" w:rsidP="0022125F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235053268"/>
          <w:placeholder>
            <w:docPart w:val="B33182772C074182982605A36001C0CB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D10D4E">
            <w:rPr>
              <w:b/>
              <w:bCs/>
            </w:rPr>
            <w:t>On going</w:t>
          </w:r>
        </w:sdtContent>
      </w:sdt>
    </w:p>
    <w:p w14:paraId="35A5BA55" w14:textId="69EF8911" w:rsidR="00C6228E" w:rsidRDefault="00C6228E" w:rsidP="0022125F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809395476"/>
          <w:placeholder>
            <w:docPart w:val="7B309B79AE9D48BFAF1F89A65AA022F0"/>
          </w:placeholder>
        </w:sdtPr>
        <w:sdtEndPr/>
        <w:sdtContent>
          <w:r w:rsidR="0022125F">
            <w:rPr>
              <w:b/>
              <w:bCs/>
            </w:rPr>
            <w:t>Deadline for registration as with the other parishes closing their enrollments</w:t>
          </w:r>
          <w:r w:rsidR="0022125F">
            <w:rPr>
              <w:b/>
              <w:bCs/>
            </w:rPr>
            <w:tab/>
          </w:r>
        </w:sdtContent>
      </w:sdt>
    </w:p>
    <w:p w14:paraId="31EA1C48" w14:textId="2028C1C9" w:rsidR="00C6228E" w:rsidRDefault="00C6228E" w:rsidP="0022125F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220707589"/>
          <w:placeholder>
            <w:docPart w:val="7072D3FF6E134446AFAFD78F4514840B"/>
          </w:placeholder>
          <w:date w:fullDate="2022-08-3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2125F">
            <w:rPr>
              <w:b/>
              <w:bCs/>
            </w:rPr>
            <w:t>8/31/2022</w:t>
          </w:r>
        </w:sdtContent>
      </w:sdt>
    </w:p>
    <w:p w14:paraId="75649202" w14:textId="38998566" w:rsidR="00291C5D" w:rsidRDefault="00291C5D">
      <w:pPr>
        <w:rPr>
          <w:b/>
          <w:bCs/>
        </w:rPr>
      </w:pPr>
    </w:p>
    <w:p w14:paraId="4A8D7FDC" w14:textId="200B1E3D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680117238"/>
          <w:placeholder>
            <w:docPart w:val="1E85D64A8C28476E9D2FB00D6EB55A42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22125F">
            <w:rPr>
              <w:b/>
              <w:bCs/>
            </w:rPr>
            <w:t>Religious Education</w:t>
          </w:r>
        </w:sdtContent>
      </w:sdt>
    </w:p>
    <w:p w14:paraId="326CFB3F" w14:textId="71F86FB3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965654938"/>
          <w:placeholder>
            <w:docPart w:val="3F1D2DAE158C459EB3EE31F9DD02606F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22125F">
            <w:rPr>
              <w:b/>
              <w:bCs/>
            </w:rPr>
            <w:t>2</w:t>
          </w:r>
        </w:sdtContent>
      </w:sdt>
    </w:p>
    <w:p w14:paraId="19EF753C" w14:textId="49960B8D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17735458"/>
          <w:placeholder>
            <w:docPart w:val="F79195A1611C487A9CC5B1866E998A6E"/>
          </w:placeholder>
        </w:sdtPr>
        <w:sdtEndPr/>
        <w:sdtContent>
          <w:r w:rsidR="0022125F">
            <w:rPr>
              <w:b/>
              <w:bCs/>
            </w:rPr>
            <w:t>Family Catechesis</w:t>
          </w:r>
        </w:sdtContent>
      </w:sdt>
    </w:p>
    <w:p w14:paraId="56ED9783" w14:textId="77777777" w:rsidR="00C6228E" w:rsidRDefault="00C6228E" w:rsidP="00C6228E">
      <w:pPr>
        <w:rPr>
          <w:b/>
          <w:bCs/>
        </w:rPr>
      </w:pPr>
    </w:p>
    <w:p w14:paraId="49256BC8" w14:textId="4695A8CD" w:rsidR="00C6228E" w:rsidRDefault="00C6228E" w:rsidP="00C6228E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468517704"/>
          <w:placeholder>
            <w:docPart w:val="D5B6801D35A446A4A4A72B2580FE76AB"/>
          </w:placeholder>
        </w:sdtPr>
        <w:sdtEndPr/>
        <w:sdtContent>
          <w:r w:rsidR="0022125F">
            <w:rPr>
              <w:b/>
              <w:bCs/>
            </w:rPr>
            <w:t>Speaking with the parents on the importance of attending class with their children.</w:t>
          </w:r>
        </w:sdtContent>
      </w:sdt>
    </w:p>
    <w:p w14:paraId="3BA4C13B" w14:textId="19256AE0" w:rsidR="00C6228E" w:rsidRDefault="00C6228E" w:rsidP="00C6228E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603331799"/>
          <w:placeholder>
            <w:docPart w:val="6DE34B49E63944529BF034A226D88BB0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2125F">
            <w:rPr>
              <w:b/>
              <w:bCs/>
            </w:rPr>
            <w:t>Ongoing</w:t>
          </w:r>
        </w:sdtContent>
      </w:sdt>
    </w:p>
    <w:p w14:paraId="1AFEA07A" w14:textId="608F2C6C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222452888"/>
          <w:placeholder>
            <w:docPart w:val="F79195A1611C487A9CC5B1866E998A6E"/>
          </w:placeholder>
        </w:sdtPr>
        <w:sdtEndPr/>
        <w:sdtContent>
          <w:r w:rsidR="0022125F">
            <w:rPr>
              <w:b/>
              <w:bCs/>
            </w:rPr>
            <w:t>Engaging with their children at home.</w:t>
          </w:r>
        </w:sdtContent>
      </w:sdt>
    </w:p>
    <w:p w14:paraId="355F2011" w14:textId="0C0A5B68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863554245"/>
          <w:placeholder>
            <w:docPart w:val="FACB6161AB7F40BC95E8644557BC5F70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2125F">
            <w:rPr>
              <w:b/>
              <w:bCs/>
            </w:rPr>
            <w:t>Ongoing</w:t>
          </w:r>
        </w:sdtContent>
      </w:sdt>
    </w:p>
    <w:p w14:paraId="6B823429" w14:textId="2A218579" w:rsidR="00466107" w:rsidRDefault="00466107" w:rsidP="00466107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671604451"/>
          <w:placeholder>
            <w:docPart w:val="F9CBC58B21614E3B930A68FDD0264EF4"/>
          </w:placeholder>
        </w:sdtPr>
        <w:sdtEndPr/>
        <w:sdtContent>
          <w:r w:rsidR="0022125F">
            <w:rPr>
              <w:b/>
              <w:bCs/>
            </w:rPr>
            <w:t>To continue going over the class information and reviewing with their children weekly</w:t>
          </w:r>
        </w:sdtContent>
      </w:sdt>
    </w:p>
    <w:p w14:paraId="3BCDBB3F" w14:textId="1316E649" w:rsidR="00B71B56" w:rsidRDefault="00466107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749698422"/>
          <w:placeholder>
            <w:docPart w:val="7BA1D7C2B06140E784F813E50B7F191B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2125F">
            <w:rPr>
              <w:b/>
              <w:bCs/>
            </w:rPr>
            <w:t>On going</w:t>
          </w:r>
        </w:sdtContent>
      </w:sdt>
    </w:p>
    <w:p w14:paraId="4800B796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1495325093"/>
          <w:placeholder>
            <w:docPart w:val="B9517796FB67470DB4101F6B70204A6D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>
            <w:rPr>
              <w:b/>
              <w:bCs/>
            </w:rPr>
            <w:t>Religious Education</w:t>
          </w:r>
        </w:sdtContent>
      </w:sdt>
    </w:p>
    <w:p w14:paraId="5E8FD925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956795578"/>
          <w:placeholder>
            <w:docPart w:val="6D853C5325704D3B979C7FCC4BB727AF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>
            <w:rPr>
              <w:b/>
              <w:bCs/>
            </w:rPr>
            <w:t>3</w:t>
          </w:r>
        </w:sdtContent>
      </w:sdt>
    </w:p>
    <w:p w14:paraId="4F8A509C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645626649"/>
          <w:placeholder>
            <w:docPart w:val="E498EEB28C034A55A3B833988029CA4C"/>
          </w:placeholder>
        </w:sdtPr>
        <w:sdtEndPr/>
        <w:sdtContent>
          <w:r>
            <w:rPr>
              <w:b/>
              <w:bCs/>
            </w:rPr>
            <w:t>Curriculum for the Family Catechesis</w:t>
          </w:r>
        </w:sdtContent>
      </w:sdt>
    </w:p>
    <w:p w14:paraId="0843474B" w14:textId="77777777" w:rsidR="00970A8D" w:rsidRDefault="00970A8D" w:rsidP="00970A8D">
      <w:pPr>
        <w:rPr>
          <w:b/>
          <w:bCs/>
        </w:rPr>
      </w:pPr>
    </w:p>
    <w:p w14:paraId="1812BAD3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633757141"/>
          <w:placeholder>
            <w:docPart w:val="7BEDCB4E7FBA4AB89213D4F793F21767"/>
          </w:placeholder>
        </w:sdtPr>
        <w:sdtEndPr/>
        <w:sdtContent>
          <w:r>
            <w:rPr>
              <w:b/>
              <w:bCs/>
            </w:rPr>
            <w:t>Choosing what will work for the Catechist and the families</w:t>
          </w:r>
        </w:sdtContent>
      </w:sdt>
    </w:p>
    <w:p w14:paraId="2195FB6F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356937308"/>
          <w:placeholder>
            <w:docPart w:val="6C8C592D8B144F30A082B57BA1271811"/>
          </w:placeholder>
          <w:date w:fullDate="2022-06-0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6/2/2022</w:t>
          </w:r>
        </w:sdtContent>
      </w:sdt>
    </w:p>
    <w:p w14:paraId="11DB8F71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329417772"/>
          <w:placeholder>
            <w:docPart w:val="E498EEB28C034A55A3B833988029CA4C"/>
          </w:placeholder>
        </w:sdtPr>
        <w:sdtEndPr/>
        <w:sdtContent>
          <w:r>
            <w:rPr>
              <w:b/>
              <w:bCs/>
            </w:rPr>
            <w:t>Continue to use what have in the past.  Or research and speak with other DRE’s as to what they are using.</w:t>
          </w:r>
        </w:sdtContent>
      </w:sdt>
    </w:p>
    <w:p w14:paraId="2F1AABC8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99471595"/>
          <w:placeholder>
            <w:docPart w:val="C6B509BF42A24B1FA57F88BF9EB55357"/>
          </w:placeholder>
          <w:date w:fullDate="2022-06-0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6/2/2022</w:t>
          </w:r>
        </w:sdtContent>
      </w:sdt>
    </w:p>
    <w:p w14:paraId="2D3CE74E" w14:textId="77777777" w:rsidR="00970A8D" w:rsidRDefault="00970A8D" w:rsidP="00970A8D">
      <w:pPr>
        <w:rPr>
          <w:b/>
          <w:bCs/>
        </w:rPr>
      </w:pPr>
      <w:r>
        <w:rPr>
          <w:b/>
          <w:bCs/>
        </w:rPr>
        <w:lastRenderedPageBreak/>
        <w:t xml:space="preserve">Objective: </w:t>
      </w:r>
      <w:sdt>
        <w:sdtPr>
          <w:rPr>
            <w:b/>
            <w:bCs/>
          </w:rPr>
          <w:id w:val="-560943507"/>
          <w:placeholder>
            <w:docPart w:val="205A8CA2F6154AC488EBE705C96ACBA6"/>
          </w:placeholder>
        </w:sdtPr>
        <w:sdtEndPr/>
        <w:sdtContent>
          <w:r>
            <w:rPr>
              <w:b/>
              <w:bCs/>
            </w:rPr>
            <w:t>Ordering new materials so they will be here on time for the classes.</w:t>
          </w:r>
        </w:sdtContent>
      </w:sdt>
    </w:p>
    <w:p w14:paraId="14827866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281040381"/>
          <w:placeholder>
            <w:docPart w:val="9FFD149EEE1948EFA16562BDBBC8C168"/>
          </w:placeholder>
          <w:date w:fullDate="2022-06-0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6/2/2022</w:t>
          </w:r>
        </w:sdtContent>
      </w:sdt>
    </w:p>
    <w:p w14:paraId="524AAFA9" w14:textId="77777777" w:rsidR="00970A8D" w:rsidRDefault="00970A8D" w:rsidP="00B841F4">
      <w:pPr>
        <w:rPr>
          <w:b/>
          <w:bCs/>
        </w:rPr>
      </w:pPr>
    </w:p>
    <w:p w14:paraId="08EBF8E1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746841173"/>
          <w:placeholder>
            <w:docPart w:val="C2E1382EA29E4164B8E9F53ED26FECB7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>
            <w:rPr>
              <w:b/>
              <w:bCs/>
            </w:rPr>
            <w:t>Religious Education</w:t>
          </w:r>
        </w:sdtContent>
      </w:sdt>
    </w:p>
    <w:p w14:paraId="5FB789F5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59855352"/>
          <w:placeholder>
            <w:docPart w:val="90B6E7AD54F54398AAA4C9E5658A4EBE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>
            <w:rPr>
              <w:b/>
              <w:bCs/>
            </w:rPr>
            <w:t>4</w:t>
          </w:r>
        </w:sdtContent>
      </w:sdt>
    </w:p>
    <w:p w14:paraId="1F345B04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67218243"/>
          <w:placeholder>
            <w:docPart w:val="E10C181482494986AF1D7FF6AE75724A"/>
          </w:placeholder>
        </w:sdtPr>
        <w:sdtEndPr/>
        <w:sdtContent>
          <w:r>
            <w:rPr>
              <w:b/>
              <w:bCs/>
            </w:rPr>
            <w:t>Family gatherings/activities throughout the religious class schedule</w:t>
          </w:r>
        </w:sdtContent>
      </w:sdt>
    </w:p>
    <w:p w14:paraId="36946838" w14:textId="77777777" w:rsidR="00970A8D" w:rsidRDefault="00970A8D" w:rsidP="00970A8D">
      <w:pPr>
        <w:rPr>
          <w:b/>
          <w:bCs/>
        </w:rPr>
      </w:pPr>
    </w:p>
    <w:p w14:paraId="766EF5EC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066299636"/>
          <w:placeholder>
            <w:docPart w:val="CD9A4933223546259276001FCB7F11E4"/>
          </w:placeholder>
        </w:sdtPr>
        <w:sdtEndPr/>
        <w:sdtContent>
          <w:r>
            <w:rPr>
              <w:b/>
              <w:bCs/>
            </w:rPr>
            <w:t>Planning activities for over 150 children</w:t>
          </w:r>
          <w:r>
            <w:rPr>
              <w:b/>
              <w:bCs/>
            </w:rPr>
            <w:tab/>
          </w:r>
        </w:sdtContent>
      </w:sdt>
    </w:p>
    <w:p w14:paraId="19DD46D0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966879835"/>
          <w:placeholder>
            <w:docPart w:val="4A1F8C491A244155A81C3F81CFDD2061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Depends on the calendar</w:t>
          </w:r>
        </w:sdtContent>
      </w:sdt>
    </w:p>
    <w:p w14:paraId="58F25893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483935755"/>
          <w:placeholder>
            <w:docPart w:val="E10C181482494986AF1D7FF6AE75724A"/>
          </w:placeholder>
        </w:sdtPr>
        <w:sdtEndPr/>
        <w:sdtContent>
          <w:r>
            <w:rPr>
              <w:b/>
              <w:bCs/>
            </w:rPr>
            <w:t>Activities for children only</w:t>
          </w:r>
        </w:sdtContent>
      </w:sdt>
    </w:p>
    <w:p w14:paraId="643CF663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265801614"/>
          <w:placeholder>
            <w:docPart w:val="58FC0BB1BDE74DC09EFFE569547BD2AD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Depends on class calendar</w:t>
          </w:r>
        </w:sdtContent>
      </w:sdt>
    </w:p>
    <w:p w14:paraId="11C51EE4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176305588"/>
          <w:placeholder>
            <w:docPart w:val="8E74EA1254104C3885B4334292629D44"/>
          </w:placeholder>
        </w:sdtPr>
        <w:sdtEndPr/>
        <w:sdtContent>
          <w:r>
            <w:rPr>
              <w:b/>
              <w:bCs/>
            </w:rPr>
            <w:t>Meetings for parents to brainstorm on how to work with their children</w:t>
          </w:r>
        </w:sdtContent>
      </w:sdt>
    </w:p>
    <w:p w14:paraId="523ECC05" w14:textId="77777777" w:rsidR="00970A8D" w:rsidRDefault="00970A8D" w:rsidP="00970A8D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433100716"/>
          <w:placeholder>
            <w:docPart w:val="0881D75036AB41048BD206B5B841756F"/>
          </w:placeholder>
          <w:date w:fullDate="2022-07-17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>
            <w:rPr>
              <w:b/>
              <w:bCs/>
            </w:rPr>
            <w:t>7/17/2022</w:t>
          </w:r>
        </w:sdtContent>
      </w:sdt>
    </w:p>
    <w:p w14:paraId="3E476165" w14:textId="4D305571" w:rsidR="00970A8D" w:rsidRDefault="00B71B56" w:rsidP="00B841F4">
      <w:pPr>
        <w:rPr>
          <w:b/>
          <w:bCs/>
        </w:rPr>
      </w:pPr>
      <w:r>
        <w:rPr>
          <w:b/>
          <w:bCs/>
        </w:rPr>
        <w:br w:type="page"/>
      </w:r>
    </w:p>
    <w:p w14:paraId="10EE5140" w14:textId="6BBFF5D8" w:rsidR="00B841F4" w:rsidRDefault="00B841F4" w:rsidP="00B841F4">
      <w:pPr>
        <w:rPr>
          <w:b/>
          <w:bCs/>
        </w:rPr>
      </w:pPr>
      <w:r>
        <w:rPr>
          <w:b/>
          <w:bCs/>
        </w:rPr>
        <w:lastRenderedPageBreak/>
        <w:t xml:space="preserve">Section of Pastoral Plan:  </w:t>
      </w:r>
      <w:sdt>
        <w:sdtPr>
          <w:rPr>
            <w:b/>
            <w:bCs/>
          </w:rPr>
          <w:id w:val="-1787026861"/>
          <w:placeholder>
            <w:docPart w:val="B7C028C7AF8E40E1A152FCA95514D152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22125F">
            <w:rPr>
              <w:b/>
              <w:bCs/>
            </w:rPr>
            <w:t>Adult Education</w:t>
          </w:r>
        </w:sdtContent>
      </w:sdt>
    </w:p>
    <w:p w14:paraId="2902EA3D" w14:textId="6667836F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704396750"/>
          <w:placeholder>
            <w:docPart w:val="20343A0BBD804967A9281F4F7C13AC7B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437FC0">
            <w:rPr>
              <w:b/>
              <w:bCs/>
            </w:rPr>
            <w:t>5</w:t>
          </w:r>
        </w:sdtContent>
      </w:sdt>
    </w:p>
    <w:p w14:paraId="6FE0EEB1" w14:textId="170D35F6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18825123"/>
          <w:placeholder>
            <w:docPart w:val="996369865F2947C797D057264D75EBBE"/>
          </w:placeholder>
        </w:sdtPr>
        <w:sdtEndPr/>
        <w:sdtContent>
          <w:r w:rsidR="0022125F">
            <w:rPr>
              <w:b/>
              <w:bCs/>
            </w:rPr>
            <w:t>RCIA</w:t>
          </w:r>
        </w:sdtContent>
      </w:sdt>
    </w:p>
    <w:p w14:paraId="2331E68D" w14:textId="77777777" w:rsidR="00B71B56" w:rsidRDefault="00B71B56" w:rsidP="00B71B56">
      <w:pPr>
        <w:rPr>
          <w:b/>
          <w:bCs/>
        </w:rPr>
      </w:pPr>
    </w:p>
    <w:p w14:paraId="4C667894" w14:textId="3F1657A8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586527348"/>
          <w:placeholder>
            <w:docPart w:val="F54E4D423EA9425C8CA650C9BEFAA66F"/>
          </w:placeholder>
        </w:sdtPr>
        <w:sdtEndPr/>
        <w:sdtContent>
          <w:r w:rsidR="0022125F">
            <w:rPr>
              <w:b/>
              <w:bCs/>
            </w:rPr>
            <w:t>Letting parishioners and those wanting to become Catholic, that we offer a program that will guide them to becoming Catholic</w:t>
          </w:r>
          <w:r w:rsidR="0022125F">
            <w:rPr>
              <w:b/>
              <w:bCs/>
            </w:rPr>
            <w:tab/>
          </w:r>
        </w:sdtContent>
      </w:sdt>
    </w:p>
    <w:p w14:paraId="122C98F0" w14:textId="56B489FE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534112149"/>
          <w:placeholder>
            <w:docPart w:val="8C6E8115EB6E4E728DF423EAFB62F121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2125F">
            <w:rPr>
              <w:b/>
              <w:bCs/>
            </w:rPr>
            <w:t>Depends on the student</w:t>
          </w:r>
        </w:sdtContent>
      </w:sdt>
    </w:p>
    <w:p w14:paraId="53F3FA7D" w14:textId="506BBC76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2437620"/>
          <w:placeholder>
            <w:docPart w:val="996369865F2947C797D057264D75EBBE"/>
          </w:placeholder>
        </w:sdtPr>
        <w:sdtEndPr/>
        <w:sdtContent>
          <w:r w:rsidR="0022125F">
            <w:rPr>
              <w:b/>
              <w:bCs/>
            </w:rPr>
            <w:t>Having parishioners within St. James to guide and answer questions they might have.</w:t>
          </w:r>
        </w:sdtContent>
      </w:sdt>
    </w:p>
    <w:p w14:paraId="51DD7C4E" w14:textId="452450FE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443734272"/>
          <w:placeholder>
            <w:docPart w:val="FCF7528D00014B0FBA377AEE94EC4E0B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2125F">
            <w:rPr>
              <w:b/>
              <w:bCs/>
            </w:rPr>
            <w:t>Ongoing</w:t>
          </w:r>
        </w:sdtContent>
      </w:sdt>
    </w:p>
    <w:p w14:paraId="38F68F95" w14:textId="20E078C0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136299089"/>
          <w:placeholder>
            <w:docPart w:val="FF1F35EF19594EF79FFBBC88DAB07B65"/>
          </w:placeholder>
        </w:sdtPr>
        <w:sdtEndPr/>
        <w:sdtContent>
          <w:r w:rsidR="0022125F">
            <w:rPr>
              <w:b/>
              <w:bCs/>
            </w:rPr>
            <w:t>To create a community for the candidates and catechumens of support and guidance</w:t>
          </w:r>
        </w:sdtContent>
      </w:sdt>
    </w:p>
    <w:p w14:paraId="65EF1966" w14:textId="641AFDA6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718169535"/>
          <w:placeholder>
            <w:docPart w:val="2C99B29D6E3B48FA82B89D6570F66790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22125F">
            <w:rPr>
              <w:b/>
              <w:bCs/>
            </w:rPr>
            <w:t>Depends on the program start for the student</w:t>
          </w:r>
        </w:sdtContent>
      </w:sdt>
    </w:p>
    <w:p w14:paraId="42CE7896" w14:textId="6B05F18C" w:rsidR="00466107" w:rsidRDefault="00466107">
      <w:pPr>
        <w:rPr>
          <w:b/>
          <w:bCs/>
        </w:rPr>
      </w:pPr>
    </w:p>
    <w:p w14:paraId="5E107D7F" w14:textId="77777777" w:rsidR="00B71B56" w:rsidRDefault="00B71B56">
      <w:pPr>
        <w:rPr>
          <w:b/>
          <w:bCs/>
        </w:rPr>
      </w:pPr>
    </w:p>
    <w:p w14:paraId="5A575990" w14:textId="538579EE" w:rsidR="00B841F4" w:rsidRDefault="00B841F4" w:rsidP="00B841F4">
      <w:pPr>
        <w:rPr>
          <w:b/>
          <w:bCs/>
        </w:rPr>
      </w:pPr>
      <w:r>
        <w:rPr>
          <w:b/>
          <w:bCs/>
        </w:rPr>
        <w:t xml:space="preserve">Section of Pastoral Plan:  </w:t>
      </w:r>
      <w:sdt>
        <w:sdtPr>
          <w:rPr>
            <w:b/>
            <w:bCs/>
          </w:rPr>
          <w:id w:val="-1677728191"/>
          <w:placeholder>
            <w:docPart w:val="BBB81F4941F14C78A634804275043EE5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E106DB">
            <w:rPr>
              <w:b/>
              <w:bCs/>
            </w:rPr>
            <w:t>Adult Education</w:t>
          </w:r>
        </w:sdtContent>
      </w:sdt>
    </w:p>
    <w:p w14:paraId="2BBFA778" w14:textId="641C0CEB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1445184306"/>
          <w:placeholder>
            <w:docPart w:val="E0A413CC757B4B819AB6EB8F03F2C0EF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437FC0">
            <w:rPr>
              <w:b/>
              <w:bCs/>
            </w:rPr>
            <w:t>6</w:t>
          </w:r>
        </w:sdtContent>
      </w:sdt>
    </w:p>
    <w:p w14:paraId="728878DD" w14:textId="6C7BFBD4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1413698012"/>
          <w:placeholder>
            <w:docPart w:val="35071434BC9C4A128E4071831835F7FC"/>
          </w:placeholder>
        </w:sdtPr>
        <w:sdtEndPr/>
        <w:sdtContent>
          <w:r w:rsidR="00E106DB">
            <w:rPr>
              <w:b/>
              <w:bCs/>
            </w:rPr>
            <w:t>Curriculum for the class</w:t>
          </w:r>
        </w:sdtContent>
      </w:sdt>
    </w:p>
    <w:p w14:paraId="7891A10E" w14:textId="77777777" w:rsidR="00B71B56" w:rsidRDefault="00B71B56" w:rsidP="00B71B56">
      <w:pPr>
        <w:rPr>
          <w:b/>
          <w:bCs/>
        </w:rPr>
      </w:pPr>
    </w:p>
    <w:p w14:paraId="05DC9026" w14:textId="0AB37BFA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173155815"/>
          <w:placeholder>
            <w:docPart w:val="667E1789316E49ADB4F437AC536D1887"/>
          </w:placeholder>
        </w:sdtPr>
        <w:sdtEndPr/>
        <w:sdtContent>
          <w:r w:rsidR="00E106DB">
            <w:rPr>
              <w:b/>
              <w:bCs/>
            </w:rPr>
            <w:t xml:space="preserve">Choosing the correct curriculum for the students.  With the new program “Formed” our Catechist leading the group is using </w:t>
          </w:r>
          <w:proofErr w:type="spellStart"/>
          <w:r w:rsidR="00E106DB">
            <w:rPr>
              <w:b/>
              <w:bCs/>
            </w:rPr>
            <w:t>Symbolon</w:t>
          </w:r>
          <w:proofErr w:type="spellEnd"/>
          <w:r w:rsidR="00E106DB">
            <w:rPr>
              <w:b/>
              <w:bCs/>
            </w:rPr>
            <w:t>.  Which is a video/book lesson for them to follow.  If not able to attend class, the catechist will have them work on at home.</w:t>
          </w:r>
        </w:sdtContent>
      </w:sdt>
    </w:p>
    <w:p w14:paraId="7992B13B" w14:textId="6657E779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438405079"/>
          <w:placeholder>
            <w:docPart w:val="41F91C151D2F45C5A06A18BFAECBCA81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106DB">
            <w:rPr>
              <w:b/>
              <w:bCs/>
            </w:rPr>
            <w:t>Depends on start date of class</w:t>
          </w:r>
        </w:sdtContent>
      </w:sdt>
    </w:p>
    <w:p w14:paraId="0BA623D1" w14:textId="1E4B90E5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07657636"/>
          <w:placeholder>
            <w:docPart w:val="35071434BC9C4A128E4071831835F7FC"/>
          </w:placeholder>
        </w:sdtPr>
        <w:sdtEndPr/>
        <w:sdtContent>
          <w:r w:rsidR="00E106DB">
            <w:rPr>
              <w:b/>
              <w:bCs/>
            </w:rPr>
            <w:t>Working with the students and know that they are reading to receive their sacraments.</w:t>
          </w:r>
        </w:sdtContent>
      </w:sdt>
    </w:p>
    <w:p w14:paraId="7FB8B44E" w14:textId="7D1A2061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-1855174033"/>
          <w:placeholder>
            <w:docPart w:val="AB828C6C273F41EFB11FE43B839CB660"/>
          </w:placeholder>
          <w:date w:fullDate="2022-04-16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106DB">
            <w:rPr>
              <w:b/>
              <w:bCs/>
            </w:rPr>
            <w:t>4/16/2022</w:t>
          </w:r>
        </w:sdtContent>
      </w:sdt>
    </w:p>
    <w:p w14:paraId="6BEA1B0E" w14:textId="58F62E9F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971056669"/>
          <w:placeholder>
            <w:docPart w:val="CF73C96A3F2E4B279AA819E927289C2F"/>
          </w:placeholder>
        </w:sdtPr>
        <w:sdtEndPr/>
        <w:sdtContent>
          <w:r w:rsidR="00E106DB">
            <w:rPr>
              <w:b/>
              <w:bCs/>
            </w:rPr>
            <w:t>Completing the Rites that go with receiving the sacraments</w:t>
          </w:r>
        </w:sdtContent>
      </w:sdt>
    </w:p>
    <w:p w14:paraId="0F1CD8B5" w14:textId="538A6672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809677350"/>
          <w:placeholder>
            <w:docPart w:val="22532A53D34849A88268BF03BC116026"/>
          </w:placeholder>
          <w:date w:fullDate="2022-02-0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106DB">
            <w:rPr>
              <w:b/>
              <w:bCs/>
            </w:rPr>
            <w:t>2/5/2022</w:t>
          </w:r>
        </w:sdtContent>
      </w:sdt>
    </w:p>
    <w:p w14:paraId="7401F42A" w14:textId="31497ADB" w:rsidR="00B71B56" w:rsidRDefault="00B71B56">
      <w:pPr>
        <w:rPr>
          <w:b/>
          <w:bCs/>
        </w:rPr>
      </w:pPr>
      <w:r>
        <w:rPr>
          <w:b/>
          <w:bCs/>
        </w:rPr>
        <w:br w:type="page"/>
      </w:r>
    </w:p>
    <w:p w14:paraId="3D621604" w14:textId="19B15693" w:rsidR="00B841F4" w:rsidRDefault="00B841F4" w:rsidP="00B841F4">
      <w:pPr>
        <w:rPr>
          <w:b/>
          <w:bCs/>
        </w:rPr>
      </w:pPr>
      <w:r>
        <w:rPr>
          <w:b/>
          <w:bCs/>
        </w:rPr>
        <w:lastRenderedPageBreak/>
        <w:t xml:space="preserve">Section of Pastoral Plan:  </w:t>
      </w:r>
      <w:sdt>
        <w:sdtPr>
          <w:rPr>
            <w:b/>
            <w:bCs/>
          </w:rPr>
          <w:id w:val="193208944"/>
          <w:placeholder>
            <w:docPart w:val="C0241A347DB64D70BB29904EB5A9C908"/>
          </w:placeholder>
          <w:dropDownList>
            <w:listItem w:value="Choose an item."/>
            <w:listItem w:displayText="Adult Education" w:value="Adult Education"/>
            <w:listItem w:displayText="Community Work" w:value="Community Work"/>
            <w:listItem w:displayText="Facilities" w:value="Facilities"/>
            <w:listItem w:displayText="Fellowship" w:value="Fellowship"/>
            <w:listItem w:displayText="Finances" w:value="Finances"/>
            <w:listItem w:displayText="Golden Agers" w:value="Golden Agers"/>
            <w:listItem w:displayText="Liturgy" w:value="Liturgy"/>
            <w:listItem w:displayText="Religious Education" w:value="Religious Education"/>
            <w:listItem w:displayText="Youth Ministry" w:value="Youth Ministry"/>
            <w:listItem w:displayText="Young Adult Mnistry" w:value="Young Adult Mnistry"/>
          </w:dropDownList>
        </w:sdtPr>
        <w:sdtEndPr/>
        <w:sdtContent>
          <w:r w:rsidR="00362E46">
            <w:rPr>
              <w:b/>
              <w:bCs/>
            </w:rPr>
            <w:t>Liturgy</w:t>
          </w:r>
        </w:sdtContent>
      </w:sdt>
    </w:p>
    <w:p w14:paraId="6B26C776" w14:textId="3D560DFF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 Number: </w:t>
      </w:r>
      <w:sdt>
        <w:sdtPr>
          <w:rPr>
            <w:b/>
            <w:bCs/>
          </w:rPr>
          <w:id w:val="-190387784"/>
          <w:placeholder>
            <w:docPart w:val="1B16E2D6665E481FBC19DB9191E09347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</w:dropDownList>
        </w:sdtPr>
        <w:sdtEndPr/>
        <w:sdtContent>
          <w:r w:rsidR="00362E46">
            <w:rPr>
              <w:b/>
              <w:bCs/>
            </w:rPr>
            <w:t>7</w:t>
          </w:r>
        </w:sdtContent>
      </w:sdt>
    </w:p>
    <w:p w14:paraId="49BEFC2B" w14:textId="4EE8CA9D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Priority: </w:t>
      </w:r>
      <w:sdt>
        <w:sdtPr>
          <w:rPr>
            <w:b/>
            <w:bCs/>
          </w:rPr>
          <w:id w:val="-1640795522"/>
          <w:placeholder>
            <w:docPart w:val="12E8C425355241BEA61C4C24C05C8DB3"/>
          </w:placeholder>
        </w:sdtPr>
        <w:sdtEndPr/>
        <w:sdtContent>
          <w:r w:rsidR="00362E46">
            <w:rPr>
              <w:b/>
              <w:bCs/>
            </w:rPr>
            <w:t>Planning and taking into consideration if should be bilingual</w:t>
          </w:r>
        </w:sdtContent>
      </w:sdt>
    </w:p>
    <w:p w14:paraId="3EDCD2AA" w14:textId="77777777" w:rsidR="00B71B56" w:rsidRDefault="00B71B56" w:rsidP="00B71B56">
      <w:pPr>
        <w:rPr>
          <w:b/>
          <w:bCs/>
        </w:rPr>
      </w:pPr>
    </w:p>
    <w:p w14:paraId="388AA3D1" w14:textId="131D0317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303386763"/>
          <w:placeholder>
            <w:docPart w:val="F15762021F0749ADB53C32B17909520D"/>
          </w:placeholder>
        </w:sdtPr>
        <w:sdtEndPr/>
        <w:sdtContent>
          <w:r w:rsidR="00362E46">
            <w:rPr>
              <w:b/>
              <w:bCs/>
            </w:rPr>
            <w:t>Taking the concerns of the parishioners of not always having liturgies bilingual</w:t>
          </w:r>
        </w:sdtContent>
      </w:sdt>
    </w:p>
    <w:p w14:paraId="39BB5D85" w14:textId="30F856B8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536245171"/>
          <w:placeholder>
            <w:docPart w:val="AD65052878E0403283E0EE1D74BFC2D5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62E46">
            <w:rPr>
              <w:b/>
              <w:bCs/>
            </w:rPr>
            <w:t>Ongoing</w:t>
          </w:r>
        </w:sdtContent>
      </w:sdt>
    </w:p>
    <w:p w14:paraId="63FF93ED" w14:textId="52B45074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117369570"/>
          <w:placeholder>
            <w:docPart w:val="12E8C425355241BEA61C4C24C05C8DB3"/>
          </w:placeholder>
        </w:sdtPr>
        <w:sdtEndPr/>
        <w:sdtContent>
          <w:r w:rsidR="00362E46">
            <w:rPr>
              <w:b/>
              <w:bCs/>
            </w:rPr>
            <w:t>Scheduling liturgies to work for both communities</w:t>
          </w:r>
        </w:sdtContent>
      </w:sdt>
    </w:p>
    <w:p w14:paraId="5EDAD86B" w14:textId="7346207D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1839887596"/>
          <w:placeholder>
            <w:docPart w:val="4E209C390E4B4CB4B6858E2582A31C4C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62E46">
            <w:rPr>
              <w:b/>
              <w:bCs/>
            </w:rPr>
            <w:t>Ongoing</w:t>
          </w:r>
        </w:sdtContent>
      </w:sdt>
    </w:p>
    <w:p w14:paraId="0CAD5B3D" w14:textId="5B52ECAE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Objective: </w:t>
      </w:r>
      <w:sdt>
        <w:sdtPr>
          <w:rPr>
            <w:b/>
            <w:bCs/>
          </w:rPr>
          <w:id w:val="-783648900"/>
          <w:placeholder>
            <w:docPart w:val="8325E938E1B34EDD82330E3F4D42470F"/>
          </w:placeholder>
        </w:sdtPr>
        <w:sdtEndPr/>
        <w:sdtContent>
          <w:r w:rsidR="00362E46">
            <w:rPr>
              <w:b/>
              <w:bCs/>
            </w:rPr>
            <w:t>Liturgies for the young parishioners and their participation</w:t>
          </w:r>
        </w:sdtContent>
      </w:sdt>
    </w:p>
    <w:p w14:paraId="7191E8E2" w14:textId="55530D0C" w:rsidR="00B71B56" w:rsidRDefault="00B71B56" w:rsidP="00B71B56">
      <w:pPr>
        <w:rPr>
          <w:b/>
          <w:bCs/>
        </w:rPr>
      </w:pPr>
      <w:r>
        <w:rPr>
          <w:b/>
          <w:bCs/>
        </w:rPr>
        <w:t xml:space="preserve">Target Date: </w:t>
      </w:r>
      <w:sdt>
        <w:sdtPr>
          <w:rPr>
            <w:b/>
            <w:bCs/>
          </w:rPr>
          <w:id w:val="665140609"/>
          <w:placeholder>
            <w:docPart w:val="475AEF63240C49EB83AA9E731683BF8E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362E46">
            <w:rPr>
              <w:b/>
              <w:bCs/>
            </w:rPr>
            <w:t>Ongoing</w:t>
          </w:r>
        </w:sdtContent>
      </w:sdt>
    </w:p>
    <w:p w14:paraId="05A00903" w14:textId="77777777" w:rsidR="00B71B56" w:rsidRDefault="00B71B56" w:rsidP="00B71B56">
      <w:pPr>
        <w:rPr>
          <w:b/>
          <w:bCs/>
        </w:rPr>
      </w:pPr>
    </w:p>
    <w:p w14:paraId="67866292" w14:textId="77777777" w:rsidR="00B71B56" w:rsidRDefault="00B71B56" w:rsidP="00B71B56">
      <w:pPr>
        <w:rPr>
          <w:b/>
          <w:bCs/>
        </w:rPr>
      </w:pPr>
    </w:p>
    <w:sectPr w:rsidR="00B71B56" w:rsidSect="00DD7F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jIzsjAyNzEzNDdV0lEKTi0uzszPAykwqgUAXG3xoiwAAAA="/>
  </w:docVars>
  <w:rsids>
    <w:rsidRoot w:val="00291C5D"/>
    <w:rsid w:val="00196C0A"/>
    <w:rsid w:val="00196FDA"/>
    <w:rsid w:val="001C5F1B"/>
    <w:rsid w:val="0022125F"/>
    <w:rsid w:val="00291C5D"/>
    <w:rsid w:val="002B437E"/>
    <w:rsid w:val="00362E46"/>
    <w:rsid w:val="00396808"/>
    <w:rsid w:val="003B69B7"/>
    <w:rsid w:val="00436128"/>
    <w:rsid w:val="00437FC0"/>
    <w:rsid w:val="00466107"/>
    <w:rsid w:val="004F377F"/>
    <w:rsid w:val="00546A14"/>
    <w:rsid w:val="00546A75"/>
    <w:rsid w:val="00556BBD"/>
    <w:rsid w:val="005B15F5"/>
    <w:rsid w:val="006D6DA4"/>
    <w:rsid w:val="00774DA4"/>
    <w:rsid w:val="00970A8D"/>
    <w:rsid w:val="009A4D37"/>
    <w:rsid w:val="00A6034E"/>
    <w:rsid w:val="00B71B56"/>
    <w:rsid w:val="00B841F4"/>
    <w:rsid w:val="00C00852"/>
    <w:rsid w:val="00C6228E"/>
    <w:rsid w:val="00D10D4E"/>
    <w:rsid w:val="00DD7F1D"/>
    <w:rsid w:val="00E106DB"/>
    <w:rsid w:val="00F4581B"/>
    <w:rsid w:val="00FF1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13C51"/>
  <w15:chartTrackingRefBased/>
  <w15:docId w15:val="{92A3EA09-B1BF-404A-A993-C57A08EF0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6C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58DD0-BDD9-4FDC-AFAD-40589ADDF1AA}"/>
      </w:docPartPr>
      <w:docPartBody>
        <w:p w:rsidR="0002058F" w:rsidRDefault="00D413F7"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AF87FC6D7C27480290AAA17C97745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AAC3A-1145-47D4-A1EF-EEE1065A998B}"/>
      </w:docPartPr>
      <w:docPartBody>
        <w:p w:rsidR="0002058F" w:rsidRDefault="00D413F7" w:rsidP="00D413F7">
          <w:pPr>
            <w:pStyle w:val="AF87FC6D7C27480290AAA17C97745CC7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02FD4-88A0-488C-98E9-AC9C86A5C10C}"/>
      </w:docPartPr>
      <w:docPartBody>
        <w:p w:rsidR="0002058F" w:rsidRDefault="00D413F7"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B4628-762D-4FD1-AF24-E2E6E16ED1FC}"/>
      </w:docPartPr>
      <w:docPartBody>
        <w:p w:rsidR="0002058F" w:rsidRDefault="00D413F7"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3F1D2DAE158C459EB3EE31F9DD026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55FF0-3042-40D8-AB75-5DB7BB3D59AF}"/>
      </w:docPartPr>
      <w:docPartBody>
        <w:p w:rsidR="0002058F" w:rsidRDefault="00D413F7" w:rsidP="00D413F7">
          <w:pPr>
            <w:pStyle w:val="3F1D2DAE158C459EB3EE31F9DD02606F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F79195A1611C487A9CC5B1866E998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F2041-20E0-44CA-B15C-66DF4B24F736}"/>
      </w:docPartPr>
      <w:docPartBody>
        <w:p w:rsidR="0002058F" w:rsidRDefault="00D413F7" w:rsidP="00D413F7">
          <w:pPr>
            <w:pStyle w:val="F79195A1611C487A9CC5B1866E998A6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CB6161AB7F40BC95E8644557BC5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3736D-C74C-44FC-A6E2-5C0C89A17CE2}"/>
      </w:docPartPr>
      <w:docPartBody>
        <w:p w:rsidR="0002058F" w:rsidRDefault="00D413F7" w:rsidP="00D413F7">
          <w:pPr>
            <w:pStyle w:val="FACB6161AB7F40BC95E8644557BC5F7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34CDC49DFCC4ACFB3EF355C3249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7B890-8D75-455A-8BE2-1393BDCAB1A9}"/>
      </w:docPartPr>
      <w:docPartBody>
        <w:p w:rsidR="0002058F" w:rsidRDefault="00D413F7" w:rsidP="00D413F7">
          <w:pPr>
            <w:pStyle w:val="D34CDC49DFCC4ACFB3EF355C32499B40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3182772C074182982605A36001C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231CB-A7ED-412C-8036-7DABFAC08FFE}"/>
      </w:docPartPr>
      <w:docPartBody>
        <w:p w:rsidR="0002058F" w:rsidRDefault="00D413F7" w:rsidP="00D413F7">
          <w:pPr>
            <w:pStyle w:val="B33182772C074182982605A36001C0CB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9CBC58B21614E3B930A68FDD0264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EF2CF-122F-4B94-9931-7493BEEEE2A4}"/>
      </w:docPartPr>
      <w:docPartBody>
        <w:p w:rsidR="0002058F" w:rsidRDefault="00D413F7" w:rsidP="00D413F7">
          <w:pPr>
            <w:pStyle w:val="F9CBC58B21614E3B930A68FDD0264EF4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A1D7C2B06140E784F813E50B7F1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10EED-E18C-4691-9E57-09CB40F734D0}"/>
      </w:docPartPr>
      <w:docPartBody>
        <w:p w:rsidR="0002058F" w:rsidRDefault="00D413F7" w:rsidP="00D413F7">
          <w:pPr>
            <w:pStyle w:val="7BA1D7C2B06140E784F813E50B7F191B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7B309B79AE9D48BFAF1F89A65AA02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BC13-354A-46BE-A9EA-E45D9936C7AA}"/>
      </w:docPartPr>
      <w:docPartBody>
        <w:p w:rsidR="0002058F" w:rsidRDefault="00D413F7" w:rsidP="00D413F7">
          <w:pPr>
            <w:pStyle w:val="7B309B79AE9D48BFAF1F89A65AA022F0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72D3FF6E134446AFAFD78F45148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F5FC9-73A0-4DD8-BBBF-C6D0ED12DEA5}"/>
      </w:docPartPr>
      <w:docPartBody>
        <w:p w:rsidR="0002058F" w:rsidRDefault="00D413F7" w:rsidP="00D413F7">
          <w:pPr>
            <w:pStyle w:val="7072D3FF6E134446AFAFD78F4514840B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5B6801D35A446A4A4A72B2580FE7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E57FB-6432-4868-9093-C7B80B2DB259}"/>
      </w:docPartPr>
      <w:docPartBody>
        <w:p w:rsidR="0002058F" w:rsidRDefault="00D413F7" w:rsidP="00D413F7">
          <w:pPr>
            <w:pStyle w:val="D5B6801D35A446A4A4A72B2580FE76AB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E34B49E63944529BF034A226D88B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9C366-1355-4DBA-AD48-D9A3E2901C30}"/>
      </w:docPartPr>
      <w:docPartBody>
        <w:p w:rsidR="0002058F" w:rsidRDefault="00D413F7" w:rsidP="00D413F7">
          <w:pPr>
            <w:pStyle w:val="6DE34B49E63944529BF034A226D88BB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343A0BBD804967A9281F4F7C13A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15358-DC8D-4CB6-A33D-B68A1540BF33}"/>
      </w:docPartPr>
      <w:docPartBody>
        <w:p w:rsidR="0002058F" w:rsidRDefault="00D413F7" w:rsidP="00D413F7">
          <w:pPr>
            <w:pStyle w:val="20343A0BBD804967A9281F4F7C13AC7B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996369865F2947C797D057264D75E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A2DA6-4DCB-4F78-BC57-EA6FDE31B14C}"/>
      </w:docPartPr>
      <w:docPartBody>
        <w:p w:rsidR="0002058F" w:rsidRDefault="00D413F7" w:rsidP="00D413F7">
          <w:pPr>
            <w:pStyle w:val="996369865F2947C797D057264D75EBBE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4E4D423EA9425C8CA650C9BEFAA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A984C-01A6-456B-B60A-1C1868A3D2A8}"/>
      </w:docPartPr>
      <w:docPartBody>
        <w:p w:rsidR="0002058F" w:rsidRDefault="00D413F7" w:rsidP="00D413F7">
          <w:pPr>
            <w:pStyle w:val="F54E4D423EA9425C8CA650C9BEFAA66F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6E8115EB6E4E728DF423EAFB62F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E7078-A161-489F-B80C-0E65762A398A}"/>
      </w:docPartPr>
      <w:docPartBody>
        <w:p w:rsidR="0002058F" w:rsidRDefault="00D413F7" w:rsidP="00D413F7">
          <w:pPr>
            <w:pStyle w:val="8C6E8115EB6E4E728DF423EAFB62F121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CF7528D00014B0FBA377AEE94EC4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4C3C3-A7AD-4A86-8ED9-FC47EF0EA243}"/>
      </w:docPartPr>
      <w:docPartBody>
        <w:p w:rsidR="0002058F" w:rsidRDefault="00D413F7" w:rsidP="00D413F7">
          <w:pPr>
            <w:pStyle w:val="FCF7528D00014B0FBA377AEE94EC4E0B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F1F35EF19594EF79FFBBC88DAB07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51BC8-83BE-4195-9A18-ED41B0E3E4B4}"/>
      </w:docPartPr>
      <w:docPartBody>
        <w:p w:rsidR="0002058F" w:rsidRDefault="00D413F7" w:rsidP="00D413F7">
          <w:pPr>
            <w:pStyle w:val="FF1F35EF19594EF79FFBBC88DAB07B65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9B29D6E3B48FA82B89D6570F66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68CEB-8430-4F57-AF94-2BA9BC59588E}"/>
      </w:docPartPr>
      <w:docPartBody>
        <w:p w:rsidR="0002058F" w:rsidRDefault="00D413F7" w:rsidP="00D413F7">
          <w:pPr>
            <w:pStyle w:val="2C99B29D6E3B48FA82B89D6570F6679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E0A413CC757B4B819AB6EB8F03F2C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63D17-FB93-4617-AD02-EA33F2CFD0A2}"/>
      </w:docPartPr>
      <w:docPartBody>
        <w:p w:rsidR="0002058F" w:rsidRDefault="00D413F7" w:rsidP="00D413F7">
          <w:pPr>
            <w:pStyle w:val="E0A413CC757B4B819AB6EB8F03F2C0EF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35071434BC9C4A128E4071831835F7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CC4E2-59CF-4DA7-A7C9-6078073582B1}"/>
      </w:docPartPr>
      <w:docPartBody>
        <w:p w:rsidR="0002058F" w:rsidRDefault="00D413F7" w:rsidP="00D413F7">
          <w:pPr>
            <w:pStyle w:val="35071434BC9C4A128E4071831835F7FC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7E1789316E49ADB4F437AC536D18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DD144-1EA0-4DBB-8EC6-343D4A72EC87}"/>
      </w:docPartPr>
      <w:docPartBody>
        <w:p w:rsidR="0002058F" w:rsidRDefault="00D413F7" w:rsidP="00D413F7">
          <w:pPr>
            <w:pStyle w:val="667E1789316E49ADB4F437AC536D1887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F91C151D2F45C5A06A18BFAECBC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691F-E50D-4CC3-8841-E50B46C934D2}"/>
      </w:docPartPr>
      <w:docPartBody>
        <w:p w:rsidR="0002058F" w:rsidRDefault="00D413F7" w:rsidP="00D413F7">
          <w:pPr>
            <w:pStyle w:val="41F91C151D2F45C5A06A18BFAECBCA81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AB828C6C273F41EFB11FE43B839CB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E101A-55A3-4235-AB0A-11203BA22810}"/>
      </w:docPartPr>
      <w:docPartBody>
        <w:p w:rsidR="0002058F" w:rsidRDefault="00D413F7" w:rsidP="00D413F7">
          <w:pPr>
            <w:pStyle w:val="AB828C6C273F41EFB11FE43B839CB660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73C96A3F2E4B279AA819E927289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A79BB-5444-49F4-8982-098B04D64575}"/>
      </w:docPartPr>
      <w:docPartBody>
        <w:p w:rsidR="0002058F" w:rsidRDefault="00D413F7" w:rsidP="00D413F7">
          <w:pPr>
            <w:pStyle w:val="CF73C96A3F2E4B279AA819E927289C2F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532A53D34849A88268BF03BC1160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0D8D5-A50C-419C-8507-D6C92F0E74C0}"/>
      </w:docPartPr>
      <w:docPartBody>
        <w:p w:rsidR="0002058F" w:rsidRDefault="00D413F7" w:rsidP="00D413F7">
          <w:pPr>
            <w:pStyle w:val="22532A53D34849A88268BF03BC116026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B16E2D6665E481FBC19DB9191E09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5B58E-08B4-49AF-AD09-C0E794030493}"/>
      </w:docPartPr>
      <w:docPartBody>
        <w:p w:rsidR="0002058F" w:rsidRDefault="00D413F7" w:rsidP="00D413F7">
          <w:pPr>
            <w:pStyle w:val="1B16E2D6665E481FBC19DB9191E09347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12E8C425355241BEA61C4C24C05C8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B3F97-3D0D-4988-B0C5-E271DB901FE4}"/>
      </w:docPartPr>
      <w:docPartBody>
        <w:p w:rsidR="0002058F" w:rsidRDefault="00D413F7" w:rsidP="00D413F7">
          <w:pPr>
            <w:pStyle w:val="12E8C425355241BEA61C4C24C05C8DB3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5762021F0749ADB53C32B179095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24FBA-354B-4BEF-9C37-0CA29C6BB087}"/>
      </w:docPartPr>
      <w:docPartBody>
        <w:p w:rsidR="0002058F" w:rsidRDefault="00D413F7" w:rsidP="00D413F7">
          <w:pPr>
            <w:pStyle w:val="F15762021F0749ADB53C32B17909520D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5052878E0403283E0EE1D74BFC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AC4D4-4EFC-4569-B6B6-25BBC89ABAC1}"/>
      </w:docPartPr>
      <w:docPartBody>
        <w:p w:rsidR="0002058F" w:rsidRDefault="00D413F7" w:rsidP="00D413F7">
          <w:pPr>
            <w:pStyle w:val="AD65052878E0403283E0EE1D74BFC2D5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4E209C390E4B4CB4B6858E2582A31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EBA92-75C9-47EF-9B81-50C2570FD391}"/>
      </w:docPartPr>
      <w:docPartBody>
        <w:p w:rsidR="0002058F" w:rsidRDefault="00D413F7" w:rsidP="00D413F7">
          <w:pPr>
            <w:pStyle w:val="4E209C390E4B4CB4B6858E2582A31C4C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8325E938E1B34EDD82330E3F4D424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73828-C8F1-4B2E-A5F2-5499C372266E}"/>
      </w:docPartPr>
      <w:docPartBody>
        <w:p w:rsidR="0002058F" w:rsidRDefault="00D413F7" w:rsidP="00D413F7">
          <w:pPr>
            <w:pStyle w:val="8325E938E1B34EDD82330E3F4D42470F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5AEF63240C49EB83AA9E731683B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BC108-5061-40C7-8B94-A704346A8DCE}"/>
      </w:docPartPr>
      <w:docPartBody>
        <w:p w:rsidR="0002058F" w:rsidRDefault="00D413F7" w:rsidP="00D413F7">
          <w:pPr>
            <w:pStyle w:val="475AEF63240C49EB83AA9E731683BF8E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E85D64A8C28476E9D2FB00D6EB55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E602B-5E9E-4B8D-84CB-0BC3695A4F76}"/>
      </w:docPartPr>
      <w:docPartBody>
        <w:p w:rsidR="0050474B" w:rsidRDefault="0002058F" w:rsidP="0002058F">
          <w:pPr>
            <w:pStyle w:val="1E85D64A8C28476E9D2FB00D6EB55A42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7C028C7AF8E40E1A152FCA95514D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0B5E8-E4A8-41AE-8D98-0CD3B7D57EBF}"/>
      </w:docPartPr>
      <w:docPartBody>
        <w:p w:rsidR="0050474B" w:rsidRDefault="0002058F" w:rsidP="0002058F">
          <w:pPr>
            <w:pStyle w:val="B7C028C7AF8E40E1A152FCA95514D152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BB81F4941F14C78A634804275043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DFBB1-6B1F-4441-9F08-BE35C181436B}"/>
      </w:docPartPr>
      <w:docPartBody>
        <w:p w:rsidR="0050474B" w:rsidRDefault="0002058F" w:rsidP="0002058F">
          <w:pPr>
            <w:pStyle w:val="BBB81F4941F14C78A634804275043EE5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C0241A347DB64D70BB29904EB5A9C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84C2A-2C77-4CA7-857B-5B3A109D0E75}"/>
      </w:docPartPr>
      <w:docPartBody>
        <w:p w:rsidR="0050474B" w:rsidRDefault="0002058F" w:rsidP="0002058F">
          <w:pPr>
            <w:pStyle w:val="C0241A347DB64D70BB29904EB5A9C908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B9517796FB67470DB4101F6B70204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94EA9-4DB1-48A7-AD01-86CA6CDDB872}"/>
      </w:docPartPr>
      <w:docPartBody>
        <w:p w:rsidR="00F83FE8" w:rsidRDefault="0050474B" w:rsidP="0050474B">
          <w:pPr>
            <w:pStyle w:val="B9517796FB67470DB4101F6B70204A6D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6D853C5325704D3B979C7FCC4BB72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729C2-498D-46E3-B5FA-89407D7B722B}"/>
      </w:docPartPr>
      <w:docPartBody>
        <w:p w:rsidR="00F83FE8" w:rsidRDefault="0050474B" w:rsidP="0050474B">
          <w:pPr>
            <w:pStyle w:val="6D853C5325704D3B979C7FCC4BB727AF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E498EEB28C034A55A3B833988029C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7BF0C-8899-45B5-AE81-256F72307ED6}"/>
      </w:docPartPr>
      <w:docPartBody>
        <w:p w:rsidR="00F83FE8" w:rsidRDefault="0050474B" w:rsidP="0050474B">
          <w:pPr>
            <w:pStyle w:val="E498EEB28C034A55A3B833988029CA4C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EDCB4E7FBA4AB89213D4F793F21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1CF9E-815D-42D4-AC46-88A304EDFFEC}"/>
      </w:docPartPr>
      <w:docPartBody>
        <w:p w:rsidR="00F83FE8" w:rsidRDefault="0050474B" w:rsidP="0050474B">
          <w:pPr>
            <w:pStyle w:val="7BEDCB4E7FBA4AB89213D4F793F21767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8C592D8B144F30A082B57BA12718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18BBD-C40D-412C-9784-DA8FC5A63FEE}"/>
      </w:docPartPr>
      <w:docPartBody>
        <w:p w:rsidR="00F83FE8" w:rsidRDefault="0050474B" w:rsidP="0050474B">
          <w:pPr>
            <w:pStyle w:val="6C8C592D8B144F30A082B57BA1271811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C6B509BF42A24B1FA57F88BF9EB553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2FD47-8A95-44F7-AE04-392A69A12EDE}"/>
      </w:docPartPr>
      <w:docPartBody>
        <w:p w:rsidR="00F83FE8" w:rsidRDefault="0050474B" w:rsidP="0050474B">
          <w:pPr>
            <w:pStyle w:val="C6B509BF42A24B1FA57F88BF9EB55357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5A8CA2F6154AC488EBE705C96AC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33396-A200-4CB9-87AB-4E02D9C1F4D8}"/>
      </w:docPartPr>
      <w:docPartBody>
        <w:p w:rsidR="00F83FE8" w:rsidRDefault="0050474B" w:rsidP="0050474B">
          <w:pPr>
            <w:pStyle w:val="205A8CA2F6154AC488EBE705C96ACBA6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FD149EEE1948EFA16562BDBBC8C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C766E-BDEC-4BB8-BCC6-CE0F0CD030CF}"/>
      </w:docPartPr>
      <w:docPartBody>
        <w:p w:rsidR="00F83FE8" w:rsidRDefault="0050474B" w:rsidP="0050474B">
          <w:pPr>
            <w:pStyle w:val="9FFD149EEE1948EFA16562BDBBC8C168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C2E1382EA29E4164B8E9F53ED26FE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9D8BA-D49D-4F88-855D-2D4BF02C9098}"/>
      </w:docPartPr>
      <w:docPartBody>
        <w:p w:rsidR="00F83FE8" w:rsidRDefault="0050474B" w:rsidP="0050474B">
          <w:pPr>
            <w:pStyle w:val="C2E1382EA29E4164B8E9F53ED26FECB7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90B6E7AD54F54398AAA4C9E5658A4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DCA4E-9495-499D-AE80-227330BC8B45}"/>
      </w:docPartPr>
      <w:docPartBody>
        <w:p w:rsidR="00F83FE8" w:rsidRDefault="0050474B" w:rsidP="0050474B">
          <w:pPr>
            <w:pStyle w:val="90B6E7AD54F54398AAA4C9E5658A4EBE"/>
          </w:pPr>
          <w:r w:rsidRPr="00734C1F">
            <w:rPr>
              <w:rStyle w:val="PlaceholderText"/>
            </w:rPr>
            <w:t>Choose an item.</w:t>
          </w:r>
        </w:p>
      </w:docPartBody>
    </w:docPart>
    <w:docPart>
      <w:docPartPr>
        <w:name w:val="E10C181482494986AF1D7FF6AE757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54B4B-0221-4ED4-9A6F-A541C2EAD71C}"/>
      </w:docPartPr>
      <w:docPartBody>
        <w:p w:rsidR="00F83FE8" w:rsidRDefault="0050474B" w:rsidP="0050474B">
          <w:pPr>
            <w:pStyle w:val="E10C181482494986AF1D7FF6AE75724A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9A4933223546259276001FCB7F1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B3951-EC9F-4A01-9649-5F6A1DF3ABF2}"/>
      </w:docPartPr>
      <w:docPartBody>
        <w:p w:rsidR="00F83FE8" w:rsidRDefault="0050474B" w:rsidP="0050474B">
          <w:pPr>
            <w:pStyle w:val="CD9A4933223546259276001FCB7F11E4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1F8C491A244155A81C3F81CFDD2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5FA4B-B2C0-4AB3-A370-1C661FDA8767}"/>
      </w:docPartPr>
      <w:docPartBody>
        <w:p w:rsidR="00F83FE8" w:rsidRDefault="0050474B" w:rsidP="0050474B">
          <w:pPr>
            <w:pStyle w:val="4A1F8C491A244155A81C3F81CFDD2061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58FC0BB1BDE74DC09EFFE569547BD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BDDF85-CA3B-44EE-9214-283D2B83E9EC}"/>
      </w:docPartPr>
      <w:docPartBody>
        <w:p w:rsidR="00F83FE8" w:rsidRDefault="0050474B" w:rsidP="0050474B">
          <w:pPr>
            <w:pStyle w:val="58FC0BB1BDE74DC09EFFE569547BD2AD"/>
          </w:pPr>
          <w:r w:rsidRPr="00734C1F">
            <w:rPr>
              <w:rStyle w:val="PlaceholderText"/>
            </w:rPr>
            <w:t>Click or tap to enter a date.</w:t>
          </w:r>
        </w:p>
      </w:docPartBody>
    </w:docPart>
    <w:docPart>
      <w:docPartPr>
        <w:name w:val="8E74EA1254104C3885B4334292629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B56B6-96B9-499F-8DA0-2FE7E5E7E89F}"/>
      </w:docPartPr>
      <w:docPartBody>
        <w:p w:rsidR="00F83FE8" w:rsidRDefault="0050474B" w:rsidP="0050474B">
          <w:pPr>
            <w:pStyle w:val="8E74EA1254104C3885B4334292629D44"/>
          </w:pPr>
          <w:r w:rsidRPr="00734C1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81D75036AB41048BD206B5B8417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9016A-F39E-4B24-80AB-6D35E3CF51D0}"/>
      </w:docPartPr>
      <w:docPartBody>
        <w:p w:rsidR="00F83FE8" w:rsidRDefault="0050474B" w:rsidP="0050474B">
          <w:pPr>
            <w:pStyle w:val="0881D75036AB41048BD206B5B841756F"/>
          </w:pPr>
          <w:r w:rsidRPr="00734C1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13F7"/>
    <w:rsid w:val="0002058F"/>
    <w:rsid w:val="0050474B"/>
    <w:rsid w:val="00B352B2"/>
    <w:rsid w:val="00D413F7"/>
    <w:rsid w:val="00F83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474B"/>
    <w:rPr>
      <w:color w:val="808080"/>
    </w:rPr>
  </w:style>
  <w:style w:type="paragraph" w:customStyle="1" w:styleId="13C379D9364741F793304E2A12AA465E">
    <w:name w:val="13C379D9364741F793304E2A12AA465E"/>
    <w:rsid w:val="0002058F"/>
  </w:style>
  <w:style w:type="paragraph" w:customStyle="1" w:styleId="AF87FC6D7C27480290AAA17C97745CC7">
    <w:name w:val="AF87FC6D7C27480290AAA17C97745CC7"/>
    <w:rsid w:val="00D413F7"/>
  </w:style>
  <w:style w:type="paragraph" w:customStyle="1" w:styleId="FFC2CDCBBE504B038025811E7672E325">
    <w:name w:val="FFC2CDCBBE504B038025811E7672E325"/>
    <w:rsid w:val="00D413F7"/>
  </w:style>
  <w:style w:type="paragraph" w:customStyle="1" w:styleId="3F1D2DAE158C459EB3EE31F9DD02606F">
    <w:name w:val="3F1D2DAE158C459EB3EE31F9DD02606F"/>
    <w:rsid w:val="00D413F7"/>
  </w:style>
  <w:style w:type="paragraph" w:customStyle="1" w:styleId="F79195A1611C487A9CC5B1866E998A6E">
    <w:name w:val="F79195A1611C487A9CC5B1866E998A6E"/>
    <w:rsid w:val="00D413F7"/>
  </w:style>
  <w:style w:type="paragraph" w:customStyle="1" w:styleId="FACB6161AB7F40BC95E8644557BC5F70">
    <w:name w:val="FACB6161AB7F40BC95E8644557BC5F70"/>
    <w:rsid w:val="00D413F7"/>
  </w:style>
  <w:style w:type="paragraph" w:customStyle="1" w:styleId="D34CDC49DFCC4ACFB3EF355C32499B40">
    <w:name w:val="D34CDC49DFCC4ACFB3EF355C32499B40"/>
    <w:rsid w:val="00D413F7"/>
  </w:style>
  <w:style w:type="paragraph" w:customStyle="1" w:styleId="B33182772C074182982605A36001C0CB">
    <w:name w:val="B33182772C074182982605A36001C0CB"/>
    <w:rsid w:val="00D413F7"/>
  </w:style>
  <w:style w:type="paragraph" w:customStyle="1" w:styleId="F9CBC58B21614E3B930A68FDD0264EF4">
    <w:name w:val="F9CBC58B21614E3B930A68FDD0264EF4"/>
    <w:rsid w:val="00D413F7"/>
  </w:style>
  <w:style w:type="paragraph" w:customStyle="1" w:styleId="7BA1D7C2B06140E784F813E50B7F191B">
    <w:name w:val="7BA1D7C2B06140E784F813E50B7F191B"/>
    <w:rsid w:val="00D413F7"/>
  </w:style>
  <w:style w:type="paragraph" w:customStyle="1" w:styleId="7B309B79AE9D48BFAF1F89A65AA022F0">
    <w:name w:val="7B309B79AE9D48BFAF1F89A65AA022F0"/>
    <w:rsid w:val="00D413F7"/>
  </w:style>
  <w:style w:type="paragraph" w:customStyle="1" w:styleId="7072D3FF6E134446AFAFD78F4514840B">
    <w:name w:val="7072D3FF6E134446AFAFD78F4514840B"/>
    <w:rsid w:val="00D413F7"/>
  </w:style>
  <w:style w:type="paragraph" w:customStyle="1" w:styleId="D5B6801D35A446A4A4A72B2580FE76AB">
    <w:name w:val="D5B6801D35A446A4A4A72B2580FE76AB"/>
    <w:rsid w:val="00D413F7"/>
  </w:style>
  <w:style w:type="paragraph" w:customStyle="1" w:styleId="6DE34B49E63944529BF034A226D88BB0">
    <w:name w:val="6DE34B49E63944529BF034A226D88BB0"/>
    <w:rsid w:val="00D413F7"/>
  </w:style>
  <w:style w:type="paragraph" w:customStyle="1" w:styleId="947F5FD59DCE481E9F03E7831B15777A">
    <w:name w:val="947F5FD59DCE481E9F03E7831B15777A"/>
    <w:rsid w:val="0002058F"/>
  </w:style>
  <w:style w:type="paragraph" w:customStyle="1" w:styleId="1E85D64A8C28476E9D2FB00D6EB55A42">
    <w:name w:val="1E85D64A8C28476E9D2FB00D6EB55A42"/>
    <w:rsid w:val="0002058F"/>
  </w:style>
  <w:style w:type="paragraph" w:customStyle="1" w:styleId="B11CA6E4E80B4AAFAD84EDBEF1E2787D">
    <w:name w:val="B11CA6E4E80B4AAFAD84EDBEF1E2787D"/>
    <w:rsid w:val="00D413F7"/>
  </w:style>
  <w:style w:type="paragraph" w:customStyle="1" w:styleId="20343A0BBD804967A9281F4F7C13AC7B">
    <w:name w:val="20343A0BBD804967A9281F4F7C13AC7B"/>
    <w:rsid w:val="00D413F7"/>
  </w:style>
  <w:style w:type="paragraph" w:customStyle="1" w:styleId="996369865F2947C797D057264D75EBBE">
    <w:name w:val="996369865F2947C797D057264D75EBBE"/>
    <w:rsid w:val="00D413F7"/>
  </w:style>
  <w:style w:type="paragraph" w:customStyle="1" w:styleId="F54E4D423EA9425C8CA650C9BEFAA66F">
    <w:name w:val="F54E4D423EA9425C8CA650C9BEFAA66F"/>
    <w:rsid w:val="00D413F7"/>
  </w:style>
  <w:style w:type="paragraph" w:customStyle="1" w:styleId="8C6E8115EB6E4E728DF423EAFB62F121">
    <w:name w:val="8C6E8115EB6E4E728DF423EAFB62F121"/>
    <w:rsid w:val="00D413F7"/>
  </w:style>
  <w:style w:type="paragraph" w:customStyle="1" w:styleId="FCF7528D00014B0FBA377AEE94EC4E0B">
    <w:name w:val="FCF7528D00014B0FBA377AEE94EC4E0B"/>
    <w:rsid w:val="00D413F7"/>
  </w:style>
  <w:style w:type="paragraph" w:customStyle="1" w:styleId="FF1F35EF19594EF79FFBBC88DAB07B65">
    <w:name w:val="FF1F35EF19594EF79FFBBC88DAB07B65"/>
    <w:rsid w:val="00D413F7"/>
  </w:style>
  <w:style w:type="paragraph" w:customStyle="1" w:styleId="2C99B29D6E3B48FA82B89D6570F66790">
    <w:name w:val="2C99B29D6E3B48FA82B89D6570F66790"/>
    <w:rsid w:val="00D413F7"/>
  </w:style>
  <w:style w:type="paragraph" w:customStyle="1" w:styleId="35E189BE5CFE4F6198C7B6C78AE37052">
    <w:name w:val="35E189BE5CFE4F6198C7B6C78AE37052"/>
    <w:rsid w:val="00D413F7"/>
  </w:style>
  <w:style w:type="paragraph" w:customStyle="1" w:styleId="E0A413CC757B4B819AB6EB8F03F2C0EF">
    <w:name w:val="E0A413CC757B4B819AB6EB8F03F2C0EF"/>
    <w:rsid w:val="00D413F7"/>
  </w:style>
  <w:style w:type="paragraph" w:customStyle="1" w:styleId="35071434BC9C4A128E4071831835F7FC">
    <w:name w:val="35071434BC9C4A128E4071831835F7FC"/>
    <w:rsid w:val="00D413F7"/>
  </w:style>
  <w:style w:type="paragraph" w:customStyle="1" w:styleId="667E1789316E49ADB4F437AC536D1887">
    <w:name w:val="667E1789316E49ADB4F437AC536D1887"/>
    <w:rsid w:val="00D413F7"/>
  </w:style>
  <w:style w:type="paragraph" w:customStyle="1" w:styleId="41F91C151D2F45C5A06A18BFAECBCA81">
    <w:name w:val="41F91C151D2F45C5A06A18BFAECBCA81"/>
    <w:rsid w:val="00D413F7"/>
  </w:style>
  <w:style w:type="paragraph" w:customStyle="1" w:styleId="AB828C6C273F41EFB11FE43B839CB660">
    <w:name w:val="AB828C6C273F41EFB11FE43B839CB660"/>
    <w:rsid w:val="00D413F7"/>
  </w:style>
  <w:style w:type="paragraph" w:customStyle="1" w:styleId="CF73C96A3F2E4B279AA819E927289C2F">
    <w:name w:val="CF73C96A3F2E4B279AA819E927289C2F"/>
    <w:rsid w:val="00D413F7"/>
  </w:style>
  <w:style w:type="paragraph" w:customStyle="1" w:styleId="22532A53D34849A88268BF03BC116026">
    <w:name w:val="22532A53D34849A88268BF03BC116026"/>
    <w:rsid w:val="00D413F7"/>
  </w:style>
  <w:style w:type="paragraph" w:customStyle="1" w:styleId="40FC0408E8204ED1ACD699AA57FF1ADA">
    <w:name w:val="40FC0408E8204ED1ACD699AA57FF1ADA"/>
    <w:rsid w:val="00D413F7"/>
  </w:style>
  <w:style w:type="paragraph" w:customStyle="1" w:styleId="DFFBCC9A61CA46C1AECD1BACD34EC2AA">
    <w:name w:val="DFFBCC9A61CA46C1AECD1BACD34EC2AA"/>
    <w:rsid w:val="00D413F7"/>
  </w:style>
  <w:style w:type="paragraph" w:customStyle="1" w:styleId="E9FE9E384EC143B4AABE35BCDF7FC487">
    <w:name w:val="E9FE9E384EC143B4AABE35BCDF7FC487"/>
    <w:rsid w:val="00D413F7"/>
  </w:style>
  <w:style w:type="paragraph" w:customStyle="1" w:styleId="591660E8A61041C09019B91DB69FD687">
    <w:name w:val="591660E8A61041C09019B91DB69FD687"/>
    <w:rsid w:val="00D413F7"/>
  </w:style>
  <w:style w:type="paragraph" w:customStyle="1" w:styleId="F2A223AFB1EE4C7AA84C31CFB8BF76FE">
    <w:name w:val="F2A223AFB1EE4C7AA84C31CFB8BF76FE"/>
    <w:rsid w:val="00D413F7"/>
  </w:style>
  <w:style w:type="paragraph" w:customStyle="1" w:styleId="2B617F1F35F1410C982D621E2563EA86">
    <w:name w:val="2B617F1F35F1410C982D621E2563EA86"/>
    <w:rsid w:val="00D413F7"/>
  </w:style>
  <w:style w:type="paragraph" w:customStyle="1" w:styleId="9BC084B89EB342FA8CE4A2D2812825DD">
    <w:name w:val="9BC084B89EB342FA8CE4A2D2812825DD"/>
    <w:rsid w:val="00D413F7"/>
  </w:style>
  <w:style w:type="paragraph" w:customStyle="1" w:styleId="AAE08E595C7B471984500CF41BA1CDFF">
    <w:name w:val="AAE08E595C7B471984500CF41BA1CDFF"/>
    <w:rsid w:val="00D413F7"/>
  </w:style>
  <w:style w:type="paragraph" w:customStyle="1" w:styleId="2B8FC25DCAA14976A729DDCA7A7129A7">
    <w:name w:val="2B8FC25DCAA14976A729DDCA7A7129A7"/>
    <w:rsid w:val="00D413F7"/>
  </w:style>
  <w:style w:type="paragraph" w:customStyle="1" w:styleId="E795318EEDA144DDBF05E4FF218D2518">
    <w:name w:val="E795318EEDA144DDBF05E4FF218D2518"/>
    <w:rsid w:val="00D413F7"/>
  </w:style>
  <w:style w:type="paragraph" w:customStyle="1" w:styleId="BBDA41E57E1B43C8B5806212C1AA1C0E">
    <w:name w:val="BBDA41E57E1B43C8B5806212C1AA1C0E"/>
    <w:rsid w:val="00D413F7"/>
  </w:style>
  <w:style w:type="paragraph" w:customStyle="1" w:styleId="94E65D3833F14AB6927B4296D35CDB63">
    <w:name w:val="94E65D3833F14AB6927B4296D35CDB63"/>
    <w:rsid w:val="00D413F7"/>
  </w:style>
  <w:style w:type="paragraph" w:customStyle="1" w:styleId="08D271E5B1B943FD9312A0FBC854F58D">
    <w:name w:val="08D271E5B1B943FD9312A0FBC854F58D"/>
    <w:rsid w:val="00D413F7"/>
  </w:style>
  <w:style w:type="paragraph" w:customStyle="1" w:styleId="F943D9B960FF4F1C806DF4A82B888B7C">
    <w:name w:val="F943D9B960FF4F1C806DF4A82B888B7C"/>
    <w:rsid w:val="00D413F7"/>
  </w:style>
  <w:style w:type="paragraph" w:customStyle="1" w:styleId="7A2411FA7B7F4B10BABE496F490B869C">
    <w:name w:val="7A2411FA7B7F4B10BABE496F490B869C"/>
    <w:rsid w:val="00D413F7"/>
  </w:style>
  <w:style w:type="paragraph" w:customStyle="1" w:styleId="E80089A9964F44979B4801A6514CE300">
    <w:name w:val="E80089A9964F44979B4801A6514CE300"/>
    <w:rsid w:val="00D413F7"/>
  </w:style>
  <w:style w:type="paragraph" w:customStyle="1" w:styleId="E98323A1D77D4C2294F6AAC426FD1A41">
    <w:name w:val="E98323A1D77D4C2294F6AAC426FD1A41"/>
    <w:rsid w:val="00D413F7"/>
  </w:style>
  <w:style w:type="paragraph" w:customStyle="1" w:styleId="1B16E2D6665E481FBC19DB9191E09347">
    <w:name w:val="1B16E2D6665E481FBC19DB9191E09347"/>
    <w:rsid w:val="00D413F7"/>
  </w:style>
  <w:style w:type="paragraph" w:customStyle="1" w:styleId="12E8C425355241BEA61C4C24C05C8DB3">
    <w:name w:val="12E8C425355241BEA61C4C24C05C8DB3"/>
    <w:rsid w:val="00D413F7"/>
  </w:style>
  <w:style w:type="paragraph" w:customStyle="1" w:styleId="F15762021F0749ADB53C32B17909520D">
    <w:name w:val="F15762021F0749ADB53C32B17909520D"/>
    <w:rsid w:val="00D413F7"/>
  </w:style>
  <w:style w:type="paragraph" w:customStyle="1" w:styleId="AD65052878E0403283E0EE1D74BFC2D5">
    <w:name w:val="AD65052878E0403283E0EE1D74BFC2D5"/>
    <w:rsid w:val="00D413F7"/>
  </w:style>
  <w:style w:type="paragraph" w:customStyle="1" w:styleId="4E209C390E4B4CB4B6858E2582A31C4C">
    <w:name w:val="4E209C390E4B4CB4B6858E2582A31C4C"/>
    <w:rsid w:val="00D413F7"/>
  </w:style>
  <w:style w:type="paragraph" w:customStyle="1" w:styleId="8325E938E1B34EDD82330E3F4D42470F">
    <w:name w:val="8325E938E1B34EDD82330E3F4D42470F"/>
    <w:rsid w:val="00D413F7"/>
  </w:style>
  <w:style w:type="paragraph" w:customStyle="1" w:styleId="475AEF63240C49EB83AA9E731683BF8E">
    <w:name w:val="475AEF63240C49EB83AA9E731683BF8E"/>
    <w:rsid w:val="00D413F7"/>
  </w:style>
  <w:style w:type="paragraph" w:customStyle="1" w:styleId="8C8DB2876D4C4715A5E28E7C345B152A">
    <w:name w:val="8C8DB2876D4C4715A5E28E7C345B152A"/>
    <w:rsid w:val="00D413F7"/>
  </w:style>
  <w:style w:type="paragraph" w:customStyle="1" w:styleId="DF1DE4ACE28E4116AE053A8D546FDF5A">
    <w:name w:val="DF1DE4ACE28E4116AE053A8D546FDF5A"/>
    <w:rsid w:val="00D413F7"/>
  </w:style>
  <w:style w:type="paragraph" w:customStyle="1" w:styleId="1E5EA906F4A5469884B7BB5CA9AF7E71">
    <w:name w:val="1E5EA906F4A5469884B7BB5CA9AF7E71"/>
    <w:rsid w:val="00D413F7"/>
  </w:style>
  <w:style w:type="paragraph" w:customStyle="1" w:styleId="CFE655C8983C4BB38766C702D504C48E">
    <w:name w:val="CFE655C8983C4BB38766C702D504C48E"/>
    <w:rsid w:val="00D413F7"/>
  </w:style>
  <w:style w:type="paragraph" w:customStyle="1" w:styleId="357C34A6A16546F88DDB53818047E142">
    <w:name w:val="357C34A6A16546F88DDB53818047E142"/>
    <w:rsid w:val="00D413F7"/>
  </w:style>
  <w:style w:type="paragraph" w:customStyle="1" w:styleId="F68B8EE886BB487998C77D4CC2DE2363">
    <w:name w:val="F68B8EE886BB487998C77D4CC2DE2363"/>
    <w:rsid w:val="00D413F7"/>
  </w:style>
  <w:style w:type="paragraph" w:customStyle="1" w:styleId="17D14E6533C44B439CE41B077E3669F9">
    <w:name w:val="17D14E6533C44B439CE41B077E3669F9"/>
    <w:rsid w:val="00D413F7"/>
  </w:style>
  <w:style w:type="paragraph" w:customStyle="1" w:styleId="950865BB85404095A0DEC7A9B7B10649">
    <w:name w:val="950865BB85404095A0DEC7A9B7B10649"/>
    <w:rsid w:val="00D413F7"/>
  </w:style>
  <w:style w:type="paragraph" w:customStyle="1" w:styleId="8EADC1829ABE4537828B62AD6CEFAAC6">
    <w:name w:val="8EADC1829ABE4537828B62AD6CEFAAC6"/>
    <w:rsid w:val="00D413F7"/>
  </w:style>
  <w:style w:type="paragraph" w:customStyle="1" w:styleId="12B71703F2A2425F901B25E9F46BE14B">
    <w:name w:val="12B71703F2A2425F901B25E9F46BE14B"/>
    <w:rsid w:val="00D413F7"/>
  </w:style>
  <w:style w:type="paragraph" w:customStyle="1" w:styleId="821703C7345343A2B5EB8B4EB2C5E9BE">
    <w:name w:val="821703C7345343A2B5EB8B4EB2C5E9BE"/>
    <w:rsid w:val="00D413F7"/>
  </w:style>
  <w:style w:type="paragraph" w:customStyle="1" w:styleId="5F262F4A41A44A28BA9DB7B498D414FD">
    <w:name w:val="5F262F4A41A44A28BA9DB7B498D414FD"/>
    <w:rsid w:val="00D413F7"/>
  </w:style>
  <w:style w:type="paragraph" w:customStyle="1" w:styleId="B780CC78EBB341819ABA86B6CFC8672F">
    <w:name w:val="B780CC78EBB341819ABA86B6CFC8672F"/>
    <w:rsid w:val="00D413F7"/>
  </w:style>
  <w:style w:type="paragraph" w:customStyle="1" w:styleId="53033E88AF9A41F2BDE3BB7976DB7986">
    <w:name w:val="53033E88AF9A41F2BDE3BB7976DB7986"/>
    <w:rsid w:val="00D413F7"/>
  </w:style>
  <w:style w:type="paragraph" w:customStyle="1" w:styleId="E72CEE6C742F4D9199D969959DBE843E">
    <w:name w:val="E72CEE6C742F4D9199D969959DBE843E"/>
    <w:rsid w:val="00D413F7"/>
  </w:style>
  <w:style w:type="paragraph" w:customStyle="1" w:styleId="4B3FA1A8A6724D84BE8453CD5CBF5F7F">
    <w:name w:val="4B3FA1A8A6724D84BE8453CD5CBF5F7F"/>
    <w:rsid w:val="00D413F7"/>
  </w:style>
  <w:style w:type="paragraph" w:customStyle="1" w:styleId="30C682D0685342FDB7C5E56363A23800">
    <w:name w:val="30C682D0685342FDB7C5E56363A23800"/>
    <w:rsid w:val="00D413F7"/>
  </w:style>
  <w:style w:type="paragraph" w:customStyle="1" w:styleId="6E5D1C8095884A619AD59042031BFD19">
    <w:name w:val="6E5D1C8095884A619AD59042031BFD19"/>
    <w:rsid w:val="00D413F7"/>
  </w:style>
  <w:style w:type="paragraph" w:customStyle="1" w:styleId="E292A6127AD841B7AA47AEED056AD115">
    <w:name w:val="E292A6127AD841B7AA47AEED056AD115"/>
    <w:rsid w:val="00D413F7"/>
  </w:style>
  <w:style w:type="paragraph" w:customStyle="1" w:styleId="3D3AC21560614E7AB72FA1891B4337DC">
    <w:name w:val="3D3AC21560614E7AB72FA1891B4337DC"/>
    <w:rsid w:val="00D413F7"/>
  </w:style>
  <w:style w:type="paragraph" w:customStyle="1" w:styleId="121BA8CA38F94B998BFB7FEB7A52F159">
    <w:name w:val="121BA8CA38F94B998BFB7FEB7A52F159"/>
    <w:rsid w:val="00D413F7"/>
  </w:style>
  <w:style w:type="paragraph" w:customStyle="1" w:styleId="19C27B35C4A6485381CA9A44920DB5E2">
    <w:name w:val="19C27B35C4A6485381CA9A44920DB5E2"/>
    <w:rsid w:val="00D413F7"/>
  </w:style>
  <w:style w:type="paragraph" w:customStyle="1" w:styleId="0680336BB446408EB1DC9B49BE2F017A">
    <w:name w:val="0680336BB446408EB1DC9B49BE2F017A"/>
    <w:rsid w:val="00D413F7"/>
  </w:style>
  <w:style w:type="paragraph" w:customStyle="1" w:styleId="0ABCBCA0B2894AB0A621FAAAC0B9FE55">
    <w:name w:val="0ABCBCA0B2894AB0A621FAAAC0B9FE55"/>
    <w:rsid w:val="00D413F7"/>
  </w:style>
  <w:style w:type="paragraph" w:customStyle="1" w:styleId="B7C028C7AF8E40E1A152FCA95514D152">
    <w:name w:val="B7C028C7AF8E40E1A152FCA95514D152"/>
    <w:rsid w:val="0002058F"/>
  </w:style>
  <w:style w:type="paragraph" w:customStyle="1" w:styleId="BBB81F4941F14C78A634804275043EE5">
    <w:name w:val="BBB81F4941F14C78A634804275043EE5"/>
    <w:rsid w:val="0002058F"/>
  </w:style>
  <w:style w:type="paragraph" w:customStyle="1" w:styleId="CDCEEF5C801B45F7B09543FCE6AB93AB">
    <w:name w:val="CDCEEF5C801B45F7B09543FCE6AB93AB"/>
    <w:rsid w:val="0002058F"/>
  </w:style>
  <w:style w:type="paragraph" w:customStyle="1" w:styleId="A7355F75486F45C3A8A4EA5253F652CC">
    <w:name w:val="A7355F75486F45C3A8A4EA5253F652CC"/>
    <w:rsid w:val="0002058F"/>
  </w:style>
  <w:style w:type="paragraph" w:customStyle="1" w:styleId="C0241A347DB64D70BB29904EB5A9C908">
    <w:name w:val="C0241A347DB64D70BB29904EB5A9C908"/>
    <w:rsid w:val="0002058F"/>
  </w:style>
  <w:style w:type="paragraph" w:customStyle="1" w:styleId="F3DB3C84CE04443193E54AC5600BE663">
    <w:name w:val="F3DB3C84CE04443193E54AC5600BE663"/>
    <w:rsid w:val="0002058F"/>
  </w:style>
  <w:style w:type="paragraph" w:customStyle="1" w:styleId="A9C1544A87D14AE0B78566410E5DF981">
    <w:name w:val="A9C1544A87D14AE0B78566410E5DF981"/>
    <w:rsid w:val="0002058F"/>
  </w:style>
  <w:style w:type="paragraph" w:customStyle="1" w:styleId="C1D96A8C4F844AB08130A8D1D54FE818">
    <w:name w:val="C1D96A8C4F844AB08130A8D1D54FE818"/>
    <w:rsid w:val="0002058F"/>
  </w:style>
  <w:style w:type="paragraph" w:customStyle="1" w:styleId="B9517796FB67470DB4101F6B70204A6D">
    <w:name w:val="B9517796FB67470DB4101F6B70204A6D"/>
    <w:rsid w:val="0050474B"/>
  </w:style>
  <w:style w:type="paragraph" w:customStyle="1" w:styleId="6D853C5325704D3B979C7FCC4BB727AF">
    <w:name w:val="6D853C5325704D3B979C7FCC4BB727AF"/>
    <w:rsid w:val="0050474B"/>
  </w:style>
  <w:style w:type="paragraph" w:customStyle="1" w:styleId="E498EEB28C034A55A3B833988029CA4C">
    <w:name w:val="E498EEB28C034A55A3B833988029CA4C"/>
    <w:rsid w:val="0050474B"/>
  </w:style>
  <w:style w:type="paragraph" w:customStyle="1" w:styleId="7BEDCB4E7FBA4AB89213D4F793F21767">
    <w:name w:val="7BEDCB4E7FBA4AB89213D4F793F21767"/>
    <w:rsid w:val="0050474B"/>
  </w:style>
  <w:style w:type="paragraph" w:customStyle="1" w:styleId="6C8C592D8B144F30A082B57BA1271811">
    <w:name w:val="6C8C592D8B144F30A082B57BA1271811"/>
    <w:rsid w:val="0050474B"/>
  </w:style>
  <w:style w:type="paragraph" w:customStyle="1" w:styleId="C6B509BF42A24B1FA57F88BF9EB55357">
    <w:name w:val="C6B509BF42A24B1FA57F88BF9EB55357"/>
    <w:rsid w:val="0050474B"/>
  </w:style>
  <w:style w:type="paragraph" w:customStyle="1" w:styleId="205A8CA2F6154AC488EBE705C96ACBA6">
    <w:name w:val="205A8CA2F6154AC488EBE705C96ACBA6"/>
    <w:rsid w:val="0050474B"/>
  </w:style>
  <w:style w:type="paragraph" w:customStyle="1" w:styleId="9FFD149EEE1948EFA16562BDBBC8C168">
    <w:name w:val="9FFD149EEE1948EFA16562BDBBC8C168"/>
    <w:rsid w:val="0050474B"/>
  </w:style>
  <w:style w:type="paragraph" w:customStyle="1" w:styleId="C2E1382EA29E4164B8E9F53ED26FECB7">
    <w:name w:val="C2E1382EA29E4164B8E9F53ED26FECB7"/>
    <w:rsid w:val="0050474B"/>
  </w:style>
  <w:style w:type="paragraph" w:customStyle="1" w:styleId="90B6E7AD54F54398AAA4C9E5658A4EBE">
    <w:name w:val="90B6E7AD54F54398AAA4C9E5658A4EBE"/>
    <w:rsid w:val="0050474B"/>
  </w:style>
  <w:style w:type="paragraph" w:customStyle="1" w:styleId="E10C181482494986AF1D7FF6AE75724A">
    <w:name w:val="E10C181482494986AF1D7FF6AE75724A"/>
    <w:rsid w:val="0050474B"/>
  </w:style>
  <w:style w:type="paragraph" w:customStyle="1" w:styleId="CD9A4933223546259276001FCB7F11E4">
    <w:name w:val="CD9A4933223546259276001FCB7F11E4"/>
    <w:rsid w:val="0050474B"/>
  </w:style>
  <w:style w:type="paragraph" w:customStyle="1" w:styleId="4A1F8C491A244155A81C3F81CFDD2061">
    <w:name w:val="4A1F8C491A244155A81C3F81CFDD2061"/>
    <w:rsid w:val="0050474B"/>
  </w:style>
  <w:style w:type="paragraph" w:customStyle="1" w:styleId="58FC0BB1BDE74DC09EFFE569547BD2AD">
    <w:name w:val="58FC0BB1BDE74DC09EFFE569547BD2AD"/>
    <w:rsid w:val="0050474B"/>
  </w:style>
  <w:style w:type="paragraph" w:customStyle="1" w:styleId="8E74EA1254104C3885B4334292629D44">
    <w:name w:val="8E74EA1254104C3885B4334292629D44"/>
    <w:rsid w:val="0050474B"/>
  </w:style>
  <w:style w:type="paragraph" w:customStyle="1" w:styleId="0881D75036AB41048BD206B5B841756F">
    <w:name w:val="0881D75036AB41048BD206B5B841756F"/>
    <w:rsid w:val="005047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73DBD-00B8-40EE-8919-E4D2087EA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a Garcia</dc:creator>
  <cp:keywords/>
  <dc:description/>
  <cp:lastModifiedBy>Paula Loehr</cp:lastModifiedBy>
  <cp:revision>3</cp:revision>
  <cp:lastPrinted>2021-10-04T14:57:00Z</cp:lastPrinted>
  <dcterms:created xsi:type="dcterms:W3CDTF">2021-10-19T13:04:00Z</dcterms:created>
  <dcterms:modified xsi:type="dcterms:W3CDTF">2021-10-19T14:37:00Z</dcterms:modified>
</cp:coreProperties>
</file>